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C1B" w:rsidRDefault="005B5C1B" w:rsidP="005B5C1B">
      <w:pPr>
        <w:jc w:val="center"/>
        <w:rPr>
          <w:b/>
          <w:u w:val="single"/>
        </w:rPr>
      </w:pPr>
      <w:r>
        <w:rPr>
          <w:b/>
          <w:u w:val="single"/>
        </w:rPr>
        <w:t>DESCRIPTIONS AND REGISTRATION LINKS FOR SPRING NETWORKING EVENTS</w:t>
      </w:r>
    </w:p>
    <w:p w:rsidR="008F7B19" w:rsidRPr="008F7B19" w:rsidRDefault="00E60447" w:rsidP="008F7B19">
      <w:pPr>
        <w:rPr>
          <w:b/>
          <w:u w:val="single"/>
        </w:rPr>
      </w:pPr>
      <w:r>
        <w:rPr>
          <w:b/>
          <w:u w:val="single"/>
        </w:rPr>
        <w:t>Nashville Tailgate</w:t>
      </w:r>
      <w:r w:rsidR="008F7B19">
        <w:rPr>
          <w:b/>
          <w:u w:val="single"/>
        </w:rPr>
        <w:br/>
      </w:r>
      <w:r w:rsidR="008F7B19" w:rsidRPr="008F7B19">
        <w:t>Please join us in Nashville to cheer on our Men's Lacrosse team as they play the Sewanee Tigers at 3:00 p.m.</w:t>
      </w:r>
      <w:r w:rsidR="008F7B19">
        <w:t xml:space="preserve"> on Friday, March 10</w:t>
      </w:r>
      <w:r w:rsidR="008F7B19" w:rsidRPr="008F7B19">
        <w:rPr>
          <w:vertAlign w:val="superscript"/>
        </w:rPr>
        <w:t>th</w:t>
      </w:r>
      <w:r w:rsidR="008F7B19">
        <w:t xml:space="preserve">! </w:t>
      </w:r>
      <w:r w:rsidR="008F7B19">
        <w:br/>
      </w:r>
      <w:r w:rsidR="008F7B19">
        <w:br/>
      </w:r>
      <w:r w:rsidR="008F7B19" w:rsidRPr="008F7B19">
        <w:t>Come for the game and stay for the postgame tailgate</w:t>
      </w:r>
      <w:r w:rsidR="005B5C1B">
        <w:t xml:space="preserve"> </w:t>
      </w:r>
      <w:r w:rsidR="008F7B19" w:rsidRPr="008F7B19">
        <w:t>- all are welcome to join and network with our team! The tailgate is potluck style so please bring a side dish, dessert, etc. The event will be taking place</w:t>
      </w:r>
      <w:r w:rsidR="008F7B19">
        <w:t xml:space="preserve"> at the Montgomery Bell Academy, </w:t>
      </w:r>
      <w:r w:rsidR="008F7B19" w:rsidRPr="008F7B19">
        <w:t>4001 Harding Pike</w:t>
      </w:r>
      <w:r w:rsidR="008F7B19">
        <w:t xml:space="preserve">, </w:t>
      </w:r>
      <w:proofErr w:type="gramStart"/>
      <w:r w:rsidR="008F7B19" w:rsidRPr="008F7B19">
        <w:t>Nashville</w:t>
      </w:r>
      <w:proofErr w:type="gramEnd"/>
      <w:r w:rsidR="008F7B19" w:rsidRPr="008F7B19">
        <w:t>, TN 37205</w:t>
      </w:r>
      <w:r w:rsidR="008F7B19">
        <w:t>.</w:t>
      </w:r>
    </w:p>
    <w:p w:rsidR="00E60447" w:rsidRPr="00E02D89" w:rsidRDefault="008F7B19" w:rsidP="00E60447">
      <w:pPr>
        <w:rPr>
          <w:b/>
        </w:rPr>
      </w:pPr>
      <w:r>
        <w:t xml:space="preserve">Register for the event at: </w:t>
      </w:r>
      <w:hyperlink r:id="rId4" w:history="1">
        <w:r w:rsidRPr="00E02D89">
          <w:rPr>
            <w:rStyle w:val="Hyperlink"/>
            <w:b/>
          </w:rPr>
          <w:t>https://MessiahLacrosseGameandTailgate.eventbrite.com</w:t>
        </w:r>
      </w:hyperlink>
    </w:p>
    <w:p w:rsidR="008F7B19" w:rsidRDefault="008F7B19" w:rsidP="00E60447">
      <w:r>
        <w:t>Click here for Messiah Men’s Lacrosse schedule, stats, etc</w:t>
      </w:r>
      <w:r w:rsidR="002D3794">
        <w:t>.</w:t>
      </w:r>
      <w:r w:rsidRPr="008F7B19">
        <w:t xml:space="preserve">: </w:t>
      </w:r>
      <w:hyperlink r:id="rId5" w:history="1">
        <w:r w:rsidRPr="001B1B87">
          <w:rPr>
            <w:rStyle w:val="Hyperlink"/>
          </w:rPr>
          <w:t>https://gomessiah.com/sports/mens-lacrosse/schedule?path=mlax</w:t>
        </w:r>
      </w:hyperlink>
    </w:p>
    <w:p w:rsidR="00E60447" w:rsidRDefault="002D3794" w:rsidP="00E60447">
      <w:r>
        <w:rPr>
          <w:b/>
          <w:u w:val="single"/>
        </w:rPr>
        <w:br/>
      </w:r>
      <w:r w:rsidR="00E60447">
        <w:rPr>
          <w:b/>
          <w:u w:val="single"/>
        </w:rPr>
        <w:t>NYC Student/Alumni Networking Reception</w:t>
      </w:r>
      <w:r w:rsidR="00D525AF">
        <w:t xml:space="preserve"> </w:t>
      </w:r>
      <w:r w:rsidR="00D525AF">
        <w:br/>
        <w:t>All NYC area alumni, parents, and friends of Messiah are invited to join us for an evening networking reception</w:t>
      </w:r>
      <w:r w:rsidR="005B5C1B">
        <w:t>,</w:t>
      </w:r>
      <w:r w:rsidR="00D525AF">
        <w:t xml:space="preserve"> </w:t>
      </w:r>
      <w:r w:rsidR="005B5C1B">
        <w:t xml:space="preserve">which is </w:t>
      </w:r>
      <w:r w:rsidR="00D525AF">
        <w:t>part of our “Into the City” career immersion trip</w:t>
      </w:r>
      <w:r w:rsidR="005B5C1B">
        <w:t xml:space="preserve"> to the Big Apple</w:t>
      </w:r>
      <w:r w:rsidR="00D525AF">
        <w:t xml:space="preserve">.  This event will be held on </w:t>
      </w:r>
      <w:r w:rsidR="00D525AF" w:rsidRPr="00D525AF">
        <w:rPr>
          <w:b/>
        </w:rPr>
        <w:t>Monday, March 27th</w:t>
      </w:r>
      <w:r w:rsidR="00D525AF">
        <w:t xml:space="preserve"> at </w:t>
      </w:r>
      <w:r w:rsidR="00D525AF" w:rsidRPr="00D525AF">
        <w:rPr>
          <w:b/>
        </w:rPr>
        <w:t>the Museum of Chinese in America</w:t>
      </w:r>
      <w:r w:rsidR="00D525AF">
        <w:t xml:space="preserve"> (215 Centre Street, New York, NY 10013) from </w:t>
      </w:r>
      <w:r w:rsidR="00D525AF" w:rsidRPr="00D525AF">
        <w:rPr>
          <w:b/>
        </w:rPr>
        <w:t>6:30 p.m. to 8:30 p.m.</w:t>
      </w:r>
      <w:r w:rsidR="00D525AF">
        <w:t xml:space="preserve"> In addition to networking time, all attendees also will have the option to go on guided tours of the museum. Feel free to bring guests and invite others! </w:t>
      </w:r>
      <w:r w:rsidR="00E60447">
        <w:br/>
      </w:r>
      <w:r w:rsidR="00D525AF" w:rsidRPr="00D525AF">
        <w:rPr>
          <w:b/>
        </w:rPr>
        <w:t>Click here to register</w:t>
      </w:r>
      <w:r w:rsidR="00D525AF">
        <w:t xml:space="preserve">: </w:t>
      </w:r>
      <w:hyperlink r:id="rId6" w:history="1">
        <w:r w:rsidR="00E02D89" w:rsidRPr="00E02D89">
          <w:rPr>
            <w:rStyle w:val="Hyperlink"/>
            <w:b/>
          </w:rPr>
          <w:t>https://ITCNYC23.eventbrite.com</w:t>
        </w:r>
      </w:hyperlink>
    </w:p>
    <w:p w:rsidR="008B2E4F" w:rsidRDefault="00D525AF" w:rsidP="008B2E4F">
      <w:r>
        <w:br/>
      </w:r>
      <w:r w:rsidR="00E60447" w:rsidRPr="00347801">
        <w:rPr>
          <w:b/>
          <w:u w:val="single"/>
        </w:rPr>
        <w:t>Lancaster Area Networking Breakfast</w:t>
      </w:r>
      <w:r>
        <w:br/>
      </w:r>
      <w:r w:rsidR="008B2E4F" w:rsidRPr="008B2E4F">
        <w:t xml:space="preserve">Join us for a fun morning of networking and connecting with Messiah alumni, parents, and prospective families from the Lancaster area! </w:t>
      </w:r>
      <w:r w:rsidR="008B2E4F">
        <w:t xml:space="preserve">Stop in anytime on </w:t>
      </w:r>
      <w:r w:rsidR="008B2E4F" w:rsidRPr="00347801">
        <w:rPr>
          <w:b/>
        </w:rPr>
        <w:t>Saturday, April 15th from 9:30 – 11:30 a.m.</w:t>
      </w:r>
      <w:r w:rsidR="008B2E4F">
        <w:t xml:space="preserve"> (there will be brief remarks from university representatives at 10:00 a.m.)</w:t>
      </w:r>
      <w:r w:rsidR="00347801">
        <w:br/>
      </w:r>
      <w:r w:rsidR="008B2E4F" w:rsidRPr="00347801">
        <w:rPr>
          <w:b/>
        </w:rPr>
        <w:t>Where:</w:t>
      </w:r>
      <w:r w:rsidR="008B2E4F">
        <w:t xml:space="preserve"> </w:t>
      </w:r>
      <w:proofErr w:type="spellStart"/>
      <w:r w:rsidR="008B2E4F">
        <w:t>Messicks</w:t>
      </w:r>
      <w:proofErr w:type="spellEnd"/>
      <w:r w:rsidR="00347801">
        <w:t xml:space="preserve"> - </w:t>
      </w:r>
      <w:r w:rsidR="00347801" w:rsidRPr="00347801">
        <w:t xml:space="preserve">1475 </w:t>
      </w:r>
      <w:proofErr w:type="spellStart"/>
      <w:r w:rsidR="00347801" w:rsidRPr="00347801">
        <w:t>Strickler</w:t>
      </w:r>
      <w:proofErr w:type="spellEnd"/>
      <w:r w:rsidR="00347801" w:rsidRPr="00347801">
        <w:t xml:space="preserve"> Road</w:t>
      </w:r>
      <w:r w:rsidR="002D3794">
        <w:t>,</w:t>
      </w:r>
      <w:r w:rsidR="00347801" w:rsidRPr="00347801">
        <w:t xml:space="preserve"> Mount Joy, PA 17552</w:t>
      </w:r>
      <w:r w:rsidR="00347801">
        <w:br/>
      </w:r>
      <w:r w:rsidR="00347801" w:rsidRPr="00347801">
        <w:rPr>
          <w:b/>
        </w:rPr>
        <w:t>Registration:</w:t>
      </w:r>
      <w:r w:rsidR="00347801">
        <w:t xml:space="preserve"> </w:t>
      </w:r>
      <w:hyperlink r:id="rId7" w:history="1">
        <w:r w:rsidR="00E02D89" w:rsidRPr="00E02D89">
          <w:rPr>
            <w:rStyle w:val="Hyperlink"/>
            <w:b/>
          </w:rPr>
          <w:t>https://LancasterCouncilEvent.eventbrite.com</w:t>
        </w:r>
      </w:hyperlink>
      <w:r w:rsidR="00347801">
        <w:br/>
      </w:r>
      <w:r w:rsidR="008B2E4F" w:rsidRPr="00347801">
        <w:rPr>
          <w:b/>
        </w:rPr>
        <w:t>RSVP</w:t>
      </w:r>
      <w:r w:rsidR="008B2E4F">
        <w:t>: Please register by April 7</w:t>
      </w:r>
      <w:r w:rsidR="008B2E4F" w:rsidRPr="00347801">
        <w:rPr>
          <w:vertAlign w:val="superscript"/>
        </w:rPr>
        <w:t>th</w:t>
      </w:r>
      <w:r w:rsidR="00347801">
        <w:br/>
      </w:r>
      <w:proofErr w:type="gramStart"/>
      <w:r w:rsidR="008B2E4F">
        <w:t>We</w:t>
      </w:r>
      <w:proofErr w:type="gramEnd"/>
      <w:r w:rsidR="008B2E4F">
        <w:t xml:space="preserve"> look forward to seeing you there!</w:t>
      </w:r>
    </w:p>
    <w:p w:rsidR="00664E6D" w:rsidRDefault="00E60447" w:rsidP="00E60447">
      <w:bookmarkStart w:id="0" w:name="_GoBack"/>
      <w:bookmarkEnd w:id="0"/>
      <w:r>
        <w:br/>
      </w:r>
      <w:r w:rsidRPr="00E60447">
        <w:rPr>
          <w:b/>
          <w:u w:val="single"/>
        </w:rPr>
        <w:t>Bucks/Montgome</w:t>
      </w:r>
      <w:r w:rsidR="00180E72">
        <w:rPr>
          <w:b/>
          <w:u w:val="single"/>
        </w:rPr>
        <w:t>r</w:t>
      </w:r>
      <w:r w:rsidRPr="00E60447">
        <w:rPr>
          <w:b/>
          <w:u w:val="single"/>
        </w:rPr>
        <w:t>y Counties Networking Reception</w:t>
      </w:r>
      <w:r>
        <w:br/>
      </w:r>
      <w:proofErr w:type="gramStart"/>
      <w:r>
        <w:t>We</w:t>
      </w:r>
      <w:proofErr w:type="gramEnd"/>
      <w:r>
        <w:t xml:space="preserve"> are looking forward to connecting with Messiah alumni, parents, and prospective students from the </w:t>
      </w:r>
      <w:proofErr w:type="spellStart"/>
      <w:r>
        <w:t>BuxMont</w:t>
      </w:r>
      <w:proofErr w:type="spellEnd"/>
      <w:r>
        <w:t xml:space="preserve"> area this spring. </w:t>
      </w:r>
      <w:r w:rsidR="002D3794">
        <w:t xml:space="preserve"> President Kim Phipps will be in attendance, as well as several other Messiah staff members. </w:t>
      </w:r>
      <w:r>
        <w:t>We hope to see you there!</w:t>
      </w:r>
      <w:r w:rsidR="002D3794">
        <w:br/>
      </w:r>
      <w:r w:rsidR="002D3794" w:rsidRPr="002D3794">
        <w:t xml:space="preserve">Please read </w:t>
      </w:r>
      <w:r w:rsidR="002D3794">
        <w:t>below</w:t>
      </w:r>
      <w:r w:rsidR="002D3794" w:rsidRPr="002D3794">
        <w:t xml:space="preserve"> for details</w:t>
      </w:r>
      <w:r w:rsidR="002D3794">
        <w:t>:</w:t>
      </w:r>
      <w:r w:rsidR="002D3794" w:rsidRPr="002D3794">
        <w:t xml:space="preserve">  </w:t>
      </w:r>
      <w:r>
        <w:br/>
      </w:r>
      <w:r w:rsidRPr="00E60447">
        <w:rPr>
          <w:b/>
        </w:rPr>
        <w:t>When:</w:t>
      </w:r>
      <w:r>
        <w:t xml:space="preserve"> Monday, April 17th from 6:00 – 8:00 p.m.</w:t>
      </w:r>
      <w:r>
        <w:br/>
      </w:r>
      <w:r w:rsidRPr="00E60447">
        <w:rPr>
          <w:b/>
        </w:rPr>
        <w:t>Where</w:t>
      </w:r>
      <w:r>
        <w:t xml:space="preserve">: The home of Rod and Cathy Musser - </w:t>
      </w:r>
      <w:r w:rsidRPr="00E60447">
        <w:t xml:space="preserve"> </w:t>
      </w:r>
      <w:r>
        <w:t xml:space="preserve"> </w:t>
      </w:r>
      <w:r w:rsidRPr="00E60447">
        <w:t>2775 Ashton Court</w:t>
      </w:r>
      <w:r w:rsidR="002D3794">
        <w:t>,</w:t>
      </w:r>
      <w:r w:rsidRPr="00E60447">
        <w:t xml:space="preserve"> Doylestown, PA 18902 </w:t>
      </w:r>
      <w:r>
        <w:br/>
        <w:t>(a</w:t>
      </w:r>
      <w:r w:rsidRPr="00E60447">
        <w:t xml:space="preserve">ttendees should park in Central Bucks East High School </w:t>
      </w:r>
      <w:r>
        <w:t>parking lot</w:t>
      </w:r>
      <w:proofErr w:type="gramStart"/>
      <w:r>
        <w:t>)</w:t>
      </w:r>
      <w:proofErr w:type="gramEnd"/>
      <w:r>
        <w:br/>
      </w:r>
      <w:r w:rsidRPr="00E60447">
        <w:rPr>
          <w:b/>
        </w:rPr>
        <w:t>RSVP:</w:t>
      </w:r>
      <w:r>
        <w:t xml:space="preserve"> Please register by April 10, 2023 at </w:t>
      </w:r>
      <w:hyperlink r:id="rId8" w:history="1">
        <w:r w:rsidR="00E02D89" w:rsidRPr="00E02D89">
          <w:rPr>
            <w:rStyle w:val="Hyperlink"/>
            <w:b/>
          </w:rPr>
          <w:t>https://BuxMontEvent.eventbrite.com</w:t>
        </w:r>
      </w:hyperlink>
    </w:p>
    <w:p w:rsidR="00E02D89" w:rsidRDefault="00E02D89" w:rsidP="00E60447"/>
    <w:p w:rsidR="008F7B19" w:rsidRDefault="00E60447" w:rsidP="00E60447">
      <w:r w:rsidRPr="00E60447">
        <w:rPr>
          <w:b/>
          <w:u w:val="single"/>
        </w:rPr>
        <w:lastRenderedPageBreak/>
        <w:t>York County Networking Event</w:t>
      </w:r>
      <w:r w:rsidR="00EA23D1">
        <w:rPr>
          <w:b/>
          <w:u w:val="single"/>
        </w:rPr>
        <w:br/>
      </w:r>
      <w:r w:rsidR="00EA23D1">
        <w:t xml:space="preserve">Parents, alumni and friends - </w:t>
      </w:r>
      <w:r w:rsidR="00EA23D1" w:rsidRPr="00EA23D1">
        <w:t xml:space="preserve">please join us for </w:t>
      </w:r>
      <w:r w:rsidR="00EA23D1">
        <w:t>a</w:t>
      </w:r>
      <w:r w:rsidR="00EA23D1" w:rsidRPr="00EA23D1">
        <w:t xml:space="preserve"> Mix &amp;</w:t>
      </w:r>
      <w:r w:rsidR="00EA23D1">
        <w:t xml:space="preserve"> Mingle in York! </w:t>
      </w:r>
      <w:r w:rsidR="00EA23D1" w:rsidRPr="00EA23D1">
        <w:t xml:space="preserve"> </w:t>
      </w:r>
      <w:r w:rsidR="00EA23D1">
        <w:br/>
      </w:r>
      <w:r w:rsidR="00EA23D1" w:rsidRPr="00EA23D1">
        <w:t>We invite you to this special evening reception where we will celebrate our Pathway Partnership and seek ways to grow together, strengthened by community and faith.</w:t>
      </w:r>
      <w:r w:rsidR="002D3794">
        <w:t xml:space="preserve"> </w:t>
      </w:r>
      <w:r w:rsidR="002D3794" w:rsidRPr="002D3794">
        <w:t>President Kim Phipps will be in attendance, as well as several other Messiah staff members. We hope to see you there!</w:t>
      </w:r>
      <w:r w:rsidR="00EA23D1">
        <w:br/>
        <w:t xml:space="preserve">When: </w:t>
      </w:r>
      <w:r w:rsidR="00EA23D1" w:rsidRPr="00EA23D1">
        <w:t>Tue</w:t>
      </w:r>
      <w:r w:rsidR="00EA23D1">
        <w:t>sday</w:t>
      </w:r>
      <w:r w:rsidR="00EA23D1" w:rsidRPr="00EA23D1">
        <w:t xml:space="preserve">, April </w:t>
      </w:r>
      <w:r w:rsidR="00EA23D1">
        <w:t>18</w:t>
      </w:r>
      <w:r w:rsidR="00EA23D1" w:rsidRPr="00EA23D1">
        <w:rPr>
          <w:vertAlign w:val="superscript"/>
        </w:rPr>
        <w:t>th</w:t>
      </w:r>
      <w:r w:rsidR="00EA23D1">
        <w:t>,</w:t>
      </w:r>
      <w:r w:rsidR="00EA23D1" w:rsidRPr="00EA23D1">
        <w:t xml:space="preserve"> 4:00 PM – 6:30 PM</w:t>
      </w:r>
      <w:r w:rsidR="00EA23D1">
        <w:br/>
        <w:t>Where:</w:t>
      </w:r>
      <w:r w:rsidR="00EA23D1" w:rsidRPr="00EA23D1">
        <w:t xml:space="preserve"> </w:t>
      </w:r>
      <w:r w:rsidR="00EA23D1">
        <w:t xml:space="preserve">Logos Academy - </w:t>
      </w:r>
      <w:r w:rsidR="00EA23D1" w:rsidRPr="00EA23D1">
        <w:t>250 West King Street</w:t>
      </w:r>
      <w:r w:rsidR="002D3794">
        <w:t>,</w:t>
      </w:r>
      <w:r w:rsidR="00EA23D1" w:rsidRPr="00EA23D1">
        <w:t xml:space="preserve"> York, PA 17401</w:t>
      </w:r>
      <w:r w:rsidR="00EA23D1">
        <w:br/>
        <w:t xml:space="preserve">RSVP: </w:t>
      </w:r>
      <w:hyperlink r:id="rId9" w:history="1">
        <w:r w:rsidR="008F7B19" w:rsidRPr="00E02D89">
          <w:rPr>
            <w:rStyle w:val="Hyperlink"/>
            <w:b/>
          </w:rPr>
          <w:t>https://MessiahYorkEvent.eventbrite.com</w:t>
        </w:r>
      </w:hyperlink>
    </w:p>
    <w:p w:rsidR="00E60447" w:rsidRDefault="00E60447" w:rsidP="00E60447">
      <w:pPr>
        <w:rPr>
          <w:rStyle w:val="Hyperlink"/>
        </w:rPr>
      </w:pPr>
      <w:r>
        <w:br/>
      </w:r>
      <w:r w:rsidRPr="00E60447">
        <w:rPr>
          <w:b/>
          <w:u w:val="single"/>
        </w:rPr>
        <w:t>Washington DC Area Networking Event</w:t>
      </w:r>
      <w:r>
        <w:br/>
        <w:t>Please join us for an evening networking reception featuring special guests Dr. Dean Curry and Kelly Phipps. We are looking forward to reconnecting with our alumni, parents, and friends in the DC area. We hope you can join us!</w:t>
      </w:r>
      <w:r>
        <w:br/>
      </w:r>
      <w:r w:rsidRPr="00E60447">
        <w:rPr>
          <w:b/>
        </w:rPr>
        <w:t>When</w:t>
      </w:r>
      <w:r>
        <w:t>: Tuesday, April 25th from 6:00 – 8:00 p.m.</w:t>
      </w:r>
      <w:r>
        <w:br/>
      </w:r>
      <w:r w:rsidRPr="00E60447">
        <w:rPr>
          <w:b/>
        </w:rPr>
        <w:t>Where:</w:t>
      </w:r>
      <w:r>
        <w:t xml:space="preserve"> The Old Ebbitt Grill - </w:t>
      </w:r>
      <w:r w:rsidRPr="00E60447">
        <w:t>675 15th Street Northwest</w:t>
      </w:r>
      <w:r>
        <w:t>,</w:t>
      </w:r>
      <w:r w:rsidRPr="00E60447">
        <w:t xml:space="preserve"> Washington, DC 20005</w:t>
      </w:r>
      <w:r>
        <w:br/>
      </w:r>
      <w:r w:rsidRPr="00E60447">
        <w:rPr>
          <w:b/>
        </w:rPr>
        <w:t>RSVP:</w:t>
      </w:r>
      <w:r>
        <w:t xml:space="preserve"> Please register by April 17, 2023 at </w:t>
      </w:r>
      <w:hyperlink r:id="rId10" w:history="1">
        <w:r w:rsidR="00E02D89" w:rsidRPr="00E02D89">
          <w:rPr>
            <w:rStyle w:val="Hyperlink"/>
            <w:b/>
          </w:rPr>
          <w:t>https://MessiahDCreception.eventbrite.com</w:t>
        </w:r>
      </w:hyperlink>
    </w:p>
    <w:p w:rsidR="00EA23D1" w:rsidRDefault="00EA23D1" w:rsidP="00E60447">
      <w:pPr>
        <w:rPr>
          <w:rStyle w:val="Hyperlink"/>
        </w:rPr>
      </w:pPr>
    </w:p>
    <w:p w:rsidR="00EA23D1" w:rsidRPr="00EA23D1" w:rsidRDefault="00EA23D1" w:rsidP="00EA23D1">
      <w:pPr>
        <w:rPr>
          <w:b/>
          <w:u w:val="single"/>
        </w:rPr>
      </w:pPr>
      <w:r w:rsidRPr="00EA23D1">
        <w:rPr>
          <w:b/>
          <w:u w:val="single"/>
        </w:rPr>
        <w:t>Messiah University Networking Dinner at Highmark Stadium, Buffalo, NY</w:t>
      </w:r>
    </w:p>
    <w:p w:rsidR="00EA23D1" w:rsidRDefault="00EA23D1" w:rsidP="00EA23D1">
      <w:r w:rsidRPr="00EA23D1">
        <w:t>Monday, June 12th, 5:00 – 8:00 p.m</w:t>
      </w:r>
      <w:proofErr w:type="gramStart"/>
      <w:r w:rsidRPr="00EA23D1">
        <w:t>.</w:t>
      </w:r>
      <w:proofErr w:type="gramEnd"/>
      <w:r>
        <w:br/>
      </w:r>
      <w:r w:rsidRPr="00EA23D1">
        <w:t>Cost: $25.00 per person</w:t>
      </w:r>
      <w:r>
        <w:br/>
        <w:t xml:space="preserve">Register at </w:t>
      </w:r>
      <w:hyperlink r:id="rId11" w:history="1">
        <w:r w:rsidRPr="00E02D89">
          <w:rPr>
            <w:rStyle w:val="Hyperlink"/>
            <w:b/>
          </w:rPr>
          <w:t>www.purplepass.com/mubuffalo</w:t>
        </w:r>
      </w:hyperlink>
      <w:r>
        <w:t xml:space="preserve"> </w:t>
      </w:r>
    </w:p>
    <w:p w:rsidR="00EA23D1" w:rsidRPr="00EA23D1" w:rsidRDefault="005B5C1B" w:rsidP="00EA23D1">
      <w:r>
        <w:t>Join us at </w:t>
      </w:r>
      <w:r w:rsidR="00EA23D1" w:rsidRPr="00EA23D1">
        <w:t>Highmark Stadium, home of the Buffalo Bills!  We will tour the stadium and then enjoy a catered dinner with guest speaker Zach Specht</w:t>
      </w:r>
      <w:r>
        <w:t xml:space="preserve"> ‘13</w:t>
      </w:r>
      <w:r w:rsidR="00EA23D1" w:rsidRPr="00EA23D1">
        <w:t>, Messiah alum and Social Media Manager for the Bills.  This event is open to any Messiah alumnus, parent, or friend of the university – we are looking forward to seeing you there!   Read below for a detailed schedule of the event:</w:t>
      </w:r>
    </w:p>
    <w:p w:rsidR="00EA23D1" w:rsidRPr="00EA23D1" w:rsidRDefault="00EA23D1" w:rsidP="00EA23D1">
      <w:r w:rsidRPr="00EA23D1">
        <w:t>5:00pm –</w:t>
      </w:r>
      <w:r>
        <w:t xml:space="preserve"> </w:t>
      </w:r>
      <w:r w:rsidRPr="00EA23D1">
        <w:t>Guided Tour of Stadium</w:t>
      </w:r>
      <w:r>
        <w:br/>
      </w:r>
      <w:r w:rsidRPr="00EA23D1">
        <w:t>6:00pm – Dinner</w:t>
      </w:r>
      <w:r>
        <w:br/>
      </w:r>
      <w:r w:rsidRPr="00EA23D1">
        <w:t>7:00pm – Guest Speaker:  Zach Specht '13, Social Media Manager, Buffalo Bills</w:t>
      </w:r>
    </w:p>
    <w:p w:rsidR="00EA23D1" w:rsidRPr="00EA23D1" w:rsidRDefault="00EA23D1" w:rsidP="00EA23D1">
      <w:pPr>
        <w:rPr>
          <w:i/>
          <w:iCs/>
        </w:rPr>
      </w:pPr>
      <w:r w:rsidRPr="00EA23D1">
        <w:rPr>
          <w:i/>
          <w:iCs/>
        </w:rPr>
        <w:t xml:space="preserve">*Please note:  The Heritage Society of Messiah University is sponsoring a bus trip to the Fingers Lakes &amp; the Canadian side of Niagara Falls, and the bus will be stopping at the stadium so the guests can attend this event!  If you would like to join us for the bus trip in addition to the Bills event, please click here to register: </w:t>
      </w:r>
      <w:hyperlink r:id="rId12" w:history="1">
        <w:r w:rsidRPr="00EA23D1">
          <w:rPr>
            <w:rStyle w:val="Hyperlink"/>
            <w:i/>
            <w:iCs/>
          </w:rPr>
          <w:t>https://messiah.giftlegacy.com/?pageID=1001</w:t>
        </w:r>
      </w:hyperlink>
      <w:r w:rsidRPr="00EA23D1">
        <w:rPr>
          <w:i/>
          <w:iCs/>
        </w:rPr>
        <w:t xml:space="preserve">.  The bus trip price includes the stadium tour and dinner, so there is no need to register for both the Bills event and the bus trip.  </w:t>
      </w:r>
    </w:p>
    <w:p w:rsidR="00EA23D1" w:rsidRPr="00EA23D1" w:rsidRDefault="00EA23D1" w:rsidP="00EA23D1">
      <w:r w:rsidRPr="00EA23D1">
        <w:t> </w:t>
      </w:r>
    </w:p>
    <w:p w:rsidR="00EA23D1" w:rsidRPr="00EA23D1" w:rsidRDefault="00EA23D1" w:rsidP="00EA23D1"/>
    <w:p w:rsidR="00EA23D1" w:rsidRDefault="00EA23D1" w:rsidP="00E60447"/>
    <w:p w:rsidR="00E60447" w:rsidRDefault="00E60447" w:rsidP="00E60447"/>
    <w:sectPr w:rsidR="00E604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MDQ2NLA0MTUzNjFT0lEKTi0uzszPAykwrQUAuQnF0CwAAAA="/>
  </w:docVars>
  <w:rsids>
    <w:rsidRoot w:val="00D525AF"/>
    <w:rsid w:val="00180E72"/>
    <w:rsid w:val="00282D72"/>
    <w:rsid w:val="00293DEE"/>
    <w:rsid w:val="002D3794"/>
    <w:rsid w:val="00347801"/>
    <w:rsid w:val="003C07DF"/>
    <w:rsid w:val="005B5C1B"/>
    <w:rsid w:val="008B2E4F"/>
    <w:rsid w:val="008F7B19"/>
    <w:rsid w:val="00A43FB3"/>
    <w:rsid w:val="00D525AF"/>
    <w:rsid w:val="00E02D89"/>
    <w:rsid w:val="00E60447"/>
    <w:rsid w:val="00EA2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973D8"/>
  <w15:chartTrackingRefBased/>
  <w15:docId w15:val="{9D545CAA-13FC-4A8A-918D-7BF134280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0447"/>
    <w:rPr>
      <w:color w:val="0563C1" w:themeColor="hyperlink"/>
      <w:u w:val="single"/>
    </w:rPr>
  </w:style>
  <w:style w:type="character" w:styleId="FollowedHyperlink">
    <w:name w:val="FollowedHyperlink"/>
    <w:basedOn w:val="DefaultParagraphFont"/>
    <w:uiPriority w:val="99"/>
    <w:semiHidden/>
    <w:unhideWhenUsed/>
    <w:rsid w:val="008F7B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05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xMontEvent.eventbrite.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LancasterCouncilEvent.eventbrite.com" TargetMode="External"/><Relationship Id="rId12" Type="http://schemas.openxmlformats.org/officeDocument/2006/relationships/hyperlink" Target="https://messiah.giftlegacy.com/?pageID=100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TCNYC23.eventbrite.com" TargetMode="External"/><Relationship Id="rId11" Type="http://schemas.openxmlformats.org/officeDocument/2006/relationships/hyperlink" Target="http://www.purplepass.com/mubuffalo" TargetMode="External"/><Relationship Id="rId5" Type="http://schemas.openxmlformats.org/officeDocument/2006/relationships/hyperlink" Target="https://gomessiah.com/sports/mens-lacrosse/schedule?path=mlax" TargetMode="External"/><Relationship Id="rId10" Type="http://schemas.openxmlformats.org/officeDocument/2006/relationships/hyperlink" Target="https://MessiahDCreception.eventbrite.com" TargetMode="External"/><Relationship Id="rId4" Type="http://schemas.openxmlformats.org/officeDocument/2006/relationships/hyperlink" Target="https://MessiahLacrosseGameandTailgate.eventbrite.com" TargetMode="External"/><Relationship Id="rId9" Type="http://schemas.openxmlformats.org/officeDocument/2006/relationships/hyperlink" Target="https://MessiahYorkEvent.eventbrit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k, Abby</dc:creator>
  <cp:keywords/>
  <dc:description/>
  <cp:lastModifiedBy>Book, Abby</cp:lastModifiedBy>
  <cp:revision>8</cp:revision>
  <dcterms:created xsi:type="dcterms:W3CDTF">2023-02-20T21:15:00Z</dcterms:created>
  <dcterms:modified xsi:type="dcterms:W3CDTF">2023-02-23T03:24:00Z</dcterms:modified>
</cp:coreProperties>
</file>